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7A60" w:rsidRDefault="00307A60" w:rsidP="00795E82">
      <w:pPr>
        <w:ind w:right="340"/>
        <w:rPr>
          <w:rStyle w:val="Hyperlinkki"/>
          <w:rFonts w:ascii="Arial" w:hAnsi="Arial" w:cs="Arial"/>
          <w:sz w:val="20"/>
          <w:szCs w:val="20"/>
        </w:rPr>
      </w:pPr>
      <w:bookmarkStart w:id="0" w:name="_GoBack"/>
      <w:bookmarkEnd w:id="0"/>
      <w:r w:rsidRPr="006D7334">
        <w:rPr>
          <w:rFonts w:ascii="Arial" w:hAnsi="Arial" w:cs="Arial"/>
          <w:sz w:val="20"/>
          <w:szCs w:val="20"/>
        </w:rPr>
        <w:t>Liikenne- ja viestintäministeriö</w:t>
      </w:r>
      <w:r w:rsidRPr="006D7334">
        <w:rPr>
          <w:rFonts w:ascii="Arial" w:hAnsi="Arial" w:cs="Arial"/>
          <w:sz w:val="20"/>
          <w:szCs w:val="20"/>
        </w:rPr>
        <w:br/>
      </w:r>
      <w:hyperlink r:id="rId7" w:history="1">
        <w:r w:rsidRPr="006D7334">
          <w:rPr>
            <w:rStyle w:val="Hyperlinkki"/>
            <w:rFonts w:ascii="Arial" w:hAnsi="Arial" w:cs="Arial"/>
            <w:sz w:val="20"/>
            <w:szCs w:val="20"/>
          </w:rPr>
          <w:t>kirjaamo@lvm.fi</w:t>
        </w:r>
      </w:hyperlink>
    </w:p>
    <w:p w:rsidR="00346CE6" w:rsidRPr="006D7334" w:rsidRDefault="00346CE6" w:rsidP="00795E82">
      <w:pPr>
        <w:ind w:right="340"/>
        <w:rPr>
          <w:rFonts w:ascii="Arial" w:hAnsi="Arial" w:cs="Arial"/>
          <w:sz w:val="20"/>
          <w:szCs w:val="20"/>
        </w:rPr>
      </w:pPr>
      <w:r w:rsidRPr="006D7334">
        <w:rPr>
          <w:rFonts w:ascii="Arial" w:hAnsi="Arial" w:cs="Arial"/>
          <w:sz w:val="20"/>
          <w:szCs w:val="20"/>
        </w:rPr>
        <w:t>LVM/</w:t>
      </w:r>
      <w:r w:rsidR="000679DA">
        <w:rPr>
          <w:rFonts w:ascii="Arial" w:hAnsi="Arial" w:cs="Arial"/>
          <w:sz w:val="20"/>
          <w:szCs w:val="20"/>
        </w:rPr>
        <w:t>1310</w:t>
      </w:r>
      <w:r w:rsidRPr="006D7334">
        <w:rPr>
          <w:rFonts w:ascii="Arial" w:hAnsi="Arial" w:cs="Arial"/>
          <w:sz w:val="20"/>
          <w:szCs w:val="20"/>
        </w:rPr>
        <w:t>/03/201</w:t>
      </w:r>
      <w:r w:rsidR="000679DA">
        <w:rPr>
          <w:rFonts w:ascii="Arial" w:hAnsi="Arial" w:cs="Arial"/>
          <w:sz w:val="20"/>
          <w:szCs w:val="20"/>
        </w:rPr>
        <w:t>6</w:t>
      </w:r>
    </w:p>
    <w:p w:rsidR="00AC7CC8" w:rsidRPr="006103AA" w:rsidRDefault="00685F70" w:rsidP="00CE1BD8">
      <w:pPr>
        <w:pStyle w:val="Otsikko1"/>
        <w:spacing w:before="0" w:line="240" w:lineRule="auto"/>
        <w:ind w:right="340"/>
        <w:rPr>
          <w:rFonts w:ascii="Arial" w:hAnsi="Arial" w:cs="Arial"/>
          <w:color w:val="auto"/>
          <w:sz w:val="20"/>
          <w:szCs w:val="20"/>
        </w:rPr>
      </w:pPr>
      <w:r w:rsidRPr="006103AA">
        <w:rPr>
          <w:rFonts w:ascii="Arial" w:hAnsi="Arial" w:cs="Arial"/>
          <w:color w:val="auto"/>
          <w:sz w:val="20"/>
          <w:szCs w:val="20"/>
        </w:rPr>
        <w:t>Lausunto luonnoksesta hallituksen esitykse</w:t>
      </w:r>
      <w:r w:rsidR="000679DA" w:rsidRPr="006103AA">
        <w:rPr>
          <w:rFonts w:ascii="Arial" w:hAnsi="Arial" w:cs="Arial"/>
          <w:color w:val="auto"/>
          <w:sz w:val="20"/>
          <w:szCs w:val="20"/>
        </w:rPr>
        <w:t>ksi laiksi ajokorttilain muuttamisesta</w:t>
      </w:r>
      <w:r w:rsidR="00667880" w:rsidRPr="006103AA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AC7CC8" w:rsidRPr="0014209F" w:rsidRDefault="00AC7CC8" w:rsidP="00CE1BD8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DB43DE" w:rsidRDefault="00DB43DE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 w:rsidRPr="006103AA">
        <w:rPr>
          <w:rFonts w:ascii="Arial" w:hAnsi="Arial" w:cs="Arial"/>
          <w:sz w:val="20"/>
          <w:szCs w:val="20"/>
        </w:rPr>
        <w:t>Koneyrittäj</w:t>
      </w:r>
      <w:r w:rsidR="005B78F2" w:rsidRPr="006103AA">
        <w:rPr>
          <w:rFonts w:ascii="Arial" w:hAnsi="Arial" w:cs="Arial"/>
          <w:sz w:val="20"/>
          <w:szCs w:val="20"/>
        </w:rPr>
        <w:t>ä</w:t>
      </w:r>
      <w:r w:rsidRPr="006103AA">
        <w:rPr>
          <w:rFonts w:ascii="Arial" w:hAnsi="Arial" w:cs="Arial"/>
          <w:sz w:val="20"/>
          <w:szCs w:val="20"/>
        </w:rPr>
        <w:t xml:space="preserve">t </w:t>
      </w:r>
      <w:r w:rsidR="005B78F2" w:rsidRPr="006103AA">
        <w:rPr>
          <w:rFonts w:ascii="Arial" w:hAnsi="Arial" w:cs="Arial"/>
          <w:sz w:val="20"/>
          <w:szCs w:val="20"/>
        </w:rPr>
        <w:t xml:space="preserve">toteavat lausuntonaan luonnoksesta hallituksen </w:t>
      </w:r>
      <w:r w:rsidR="000679DA" w:rsidRPr="006103AA">
        <w:rPr>
          <w:rFonts w:ascii="Arial" w:hAnsi="Arial" w:cs="Arial"/>
          <w:sz w:val="20"/>
          <w:szCs w:val="20"/>
        </w:rPr>
        <w:t xml:space="preserve">laiksi ajokorttilain muuttamisesta </w:t>
      </w:r>
      <w:r w:rsidRPr="006103AA">
        <w:rPr>
          <w:rFonts w:ascii="Arial" w:hAnsi="Arial" w:cs="Arial"/>
          <w:sz w:val="20"/>
          <w:szCs w:val="20"/>
        </w:rPr>
        <w:t>seuraava</w:t>
      </w:r>
      <w:r w:rsidR="005B78F2" w:rsidRPr="006103AA">
        <w:rPr>
          <w:rFonts w:ascii="Arial" w:hAnsi="Arial" w:cs="Arial"/>
          <w:sz w:val="20"/>
          <w:szCs w:val="20"/>
        </w:rPr>
        <w:t>n.</w:t>
      </w:r>
    </w:p>
    <w:p w:rsidR="00CE1BD8" w:rsidRPr="006103AA" w:rsidRDefault="00CE1BD8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0679DA" w:rsidRDefault="000679DA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 w:rsidRPr="006103AA">
        <w:rPr>
          <w:rFonts w:ascii="Arial" w:hAnsi="Arial" w:cs="Arial"/>
          <w:sz w:val="20"/>
          <w:szCs w:val="20"/>
        </w:rPr>
        <w:t>Esitys on pääpiirteissään hyvä ja kannatettava.</w:t>
      </w:r>
    </w:p>
    <w:p w:rsidR="00CE1BD8" w:rsidRPr="006103AA" w:rsidRDefault="00CE1BD8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6103AA" w:rsidRDefault="00795E82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 w:rsidRPr="006103AA">
        <w:rPr>
          <w:rFonts w:ascii="Arial" w:hAnsi="Arial" w:cs="Arial"/>
          <w:sz w:val="20"/>
          <w:szCs w:val="20"/>
        </w:rPr>
        <w:t>Kannatamme B ajokortin vähimmäisikää</w:t>
      </w:r>
      <w:r w:rsidR="006103AA" w:rsidRPr="006103AA">
        <w:rPr>
          <w:rFonts w:ascii="Arial" w:hAnsi="Arial" w:cs="Arial"/>
          <w:sz w:val="20"/>
          <w:szCs w:val="20"/>
        </w:rPr>
        <w:t>n</w:t>
      </w:r>
      <w:r w:rsidRPr="006103AA">
        <w:rPr>
          <w:rFonts w:ascii="Arial" w:hAnsi="Arial" w:cs="Arial"/>
          <w:sz w:val="20"/>
          <w:szCs w:val="20"/>
        </w:rPr>
        <w:t xml:space="preserve"> saatavi</w:t>
      </w:r>
      <w:r w:rsidR="006103AA" w:rsidRPr="006103AA">
        <w:rPr>
          <w:rFonts w:ascii="Arial" w:hAnsi="Arial" w:cs="Arial"/>
          <w:sz w:val="20"/>
          <w:szCs w:val="20"/>
        </w:rPr>
        <w:t>en</w:t>
      </w:r>
      <w:r w:rsidRPr="006103AA">
        <w:rPr>
          <w:rFonts w:ascii="Arial" w:hAnsi="Arial" w:cs="Arial"/>
          <w:sz w:val="20"/>
          <w:szCs w:val="20"/>
        </w:rPr>
        <w:t xml:space="preserve"> poikkeuslupi</w:t>
      </w:r>
      <w:r w:rsidR="006103AA" w:rsidRPr="006103AA">
        <w:rPr>
          <w:rFonts w:ascii="Arial" w:hAnsi="Arial" w:cs="Arial"/>
          <w:sz w:val="20"/>
          <w:szCs w:val="20"/>
        </w:rPr>
        <w:t>en olennaista joustavoittamista</w:t>
      </w:r>
      <w:r w:rsidRPr="006103AA">
        <w:rPr>
          <w:rFonts w:ascii="Arial" w:hAnsi="Arial" w:cs="Arial"/>
          <w:sz w:val="20"/>
          <w:szCs w:val="20"/>
        </w:rPr>
        <w:t>, koska nykyisellään työharjoitteluun liittyy merkittäviä kulkemisvaikeuksia koneurakointialoilla</w:t>
      </w:r>
      <w:r w:rsidR="006103AA" w:rsidRPr="006103AA">
        <w:rPr>
          <w:rFonts w:ascii="Arial" w:hAnsi="Arial" w:cs="Arial"/>
          <w:sz w:val="20"/>
          <w:szCs w:val="20"/>
        </w:rPr>
        <w:t xml:space="preserve"> (maarakennus- ja metsäkonealat)</w:t>
      </w:r>
      <w:r w:rsidRPr="006103AA">
        <w:rPr>
          <w:rFonts w:ascii="Arial" w:hAnsi="Arial" w:cs="Arial"/>
          <w:sz w:val="20"/>
          <w:szCs w:val="20"/>
        </w:rPr>
        <w:t>.</w:t>
      </w:r>
      <w:r w:rsidR="00A6292D" w:rsidRPr="006103AA">
        <w:rPr>
          <w:rFonts w:ascii="Arial" w:hAnsi="Arial" w:cs="Arial"/>
          <w:sz w:val="20"/>
          <w:szCs w:val="20"/>
        </w:rPr>
        <w:t xml:space="preserve"> </w:t>
      </w:r>
      <w:r w:rsidR="006103AA" w:rsidRPr="006103AA">
        <w:rPr>
          <w:rFonts w:ascii="Arial" w:hAnsi="Arial" w:cs="Arial"/>
          <w:sz w:val="20"/>
          <w:szCs w:val="20"/>
        </w:rPr>
        <w:t>Tämä vaikeus on muutoin lisääntymässä, mikäli työpaikoilla tapahtuvaa oppimista onnistutaan tavoitteiden mukaan merkittävästi lisäämään ammatillisessa koulutuksessa.</w:t>
      </w:r>
    </w:p>
    <w:p w:rsidR="00EA05EA" w:rsidRDefault="00EA05EA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14209F" w:rsidRDefault="0014209F" w:rsidP="00CB7CEC">
      <w:pPr>
        <w:spacing w:after="0" w:line="240" w:lineRule="auto"/>
        <w:ind w:right="34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sitämme kuitenkin lupabyrokratian edelleen joustavoittamiseksi, että </w:t>
      </w:r>
      <w:r w:rsidRPr="00831920">
        <w:rPr>
          <w:rFonts w:ascii="Arial" w:hAnsi="Arial" w:cs="Arial"/>
          <w:i/>
          <w:sz w:val="20"/>
          <w:szCs w:val="20"/>
        </w:rPr>
        <w:t>ammatillisessa</w:t>
      </w:r>
      <w:r w:rsidR="00F60469" w:rsidRPr="00831920">
        <w:rPr>
          <w:rFonts w:ascii="Arial" w:hAnsi="Arial" w:cs="Arial"/>
          <w:i/>
          <w:sz w:val="20"/>
          <w:szCs w:val="20"/>
        </w:rPr>
        <w:t xml:space="preserve">, </w:t>
      </w:r>
      <w:proofErr w:type="spellStart"/>
      <w:r w:rsidR="00F60469" w:rsidRPr="00831920">
        <w:rPr>
          <w:rFonts w:ascii="Arial" w:hAnsi="Arial" w:cs="Arial"/>
          <w:i/>
          <w:sz w:val="20"/>
          <w:szCs w:val="20"/>
        </w:rPr>
        <w:t>C-</w:t>
      </w:r>
      <w:proofErr w:type="spellEnd"/>
      <w:r w:rsidR="00F60469" w:rsidRPr="00831920">
        <w:rPr>
          <w:rFonts w:ascii="Arial" w:hAnsi="Arial" w:cs="Arial"/>
          <w:i/>
          <w:sz w:val="20"/>
          <w:szCs w:val="20"/>
        </w:rPr>
        <w:t xml:space="preserve"> luokan ajokortin sisältävään</w:t>
      </w:r>
      <w:r w:rsidRPr="00831920">
        <w:rPr>
          <w:rFonts w:ascii="Arial" w:hAnsi="Arial" w:cs="Arial"/>
          <w:i/>
          <w:sz w:val="20"/>
          <w:szCs w:val="20"/>
        </w:rPr>
        <w:t xml:space="preserve"> </w:t>
      </w:r>
      <w:r w:rsidR="00F60469" w:rsidRPr="00831920">
        <w:rPr>
          <w:rFonts w:ascii="Arial" w:hAnsi="Arial" w:cs="Arial"/>
          <w:i/>
          <w:sz w:val="20"/>
          <w:szCs w:val="20"/>
        </w:rPr>
        <w:t xml:space="preserve">tutkintoon johtavassa </w:t>
      </w:r>
      <w:r w:rsidRPr="00831920">
        <w:rPr>
          <w:rFonts w:ascii="Arial" w:hAnsi="Arial" w:cs="Arial"/>
          <w:i/>
          <w:sz w:val="20"/>
          <w:szCs w:val="20"/>
        </w:rPr>
        <w:t>koulutuksessa opiskeleva voisi saada B- luokan ajokortin jo 17- vuotiaana.</w:t>
      </w:r>
    </w:p>
    <w:p w:rsidR="00EA05EA" w:rsidRDefault="00EA05EA" w:rsidP="00CB7CEC">
      <w:pPr>
        <w:spacing w:after="0" w:line="240" w:lineRule="auto"/>
        <w:ind w:right="340"/>
        <w:rPr>
          <w:rFonts w:ascii="Arial" w:hAnsi="Arial" w:cs="Arial"/>
          <w:i/>
          <w:sz w:val="20"/>
          <w:szCs w:val="20"/>
        </w:rPr>
      </w:pPr>
    </w:p>
    <w:p w:rsidR="00143622" w:rsidRDefault="00143622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ällöin lain 5 § 1 momentin 5- kohta kuuluisi</w:t>
      </w:r>
    </w:p>
    <w:p w:rsidR="00EA05EA" w:rsidRPr="00831920" w:rsidRDefault="00EA05EA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143622" w:rsidRDefault="00143622" w:rsidP="00CB7CEC">
      <w:pPr>
        <w:spacing w:after="0" w:line="240" w:lineRule="auto"/>
        <w:ind w:right="340"/>
        <w:rPr>
          <w:rFonts w:ascii="Arial" w:hAnsi="Arial" w:cs="Arial"/>
          <w:b/>
          <w:i/>
          <w:sz w:val="20"/>
          <w:szCs w:val="20"/>
        </w:rPr>
      </w:pPr>
      <w:r>
        <w:t xml:space="preserve">5) B- ja BE-luokassa 18 vuotta; </w:t>
      </w:r>
      <w:r w:rsidRPr="00831920">
        <w:rPr>
          <w:rFonts w:ascii="Arial" w:hAnsi="Arial" w:cs="Arial"/>
          <w:b/>
          <w:i/>
          <w:sz w:val="20"/>
          <w:szCs w:val="20"/>
        </w:rPr>
        <w:t xml:space="preserve">tai B- luokassa, jos henkilö on ammatillisessa, </w:t>
      </w:r>
      <w:proofErr w:type="spellStart"/>
      <w:r w:rsidRPr="00831920">
        <w:rPr>
          <w:rFonts w:ascii="Arial" w:hAnsi="Arial" w:cs="Arial"/>
          <w:b/>
          <w:i/>
          <w:sz w:val="20"/>
          <w:szCs w:val="20"/>
        </w:rPr>
        <w:t>C-</w:t>
      </w:r>
      <w:proofErr w:type="spellEnd"/>
      <w:r w:rsidRPr="00831920">
        <w:rPr>
          <w:rFonts w:ascii="Arial" w:hAnsi="Arial" w:cs="Arial"/>
          <w:b/>
          <w:i/>
          <w:sz w:val="20"/>
          <w:szCs w:val="20"/>
        </w:rPr>
        <w:t xml:space="preserve"> luokan ajokortin sisältävään tutkintoon johtavassa koulutuksessa opiskeleva, 17 vuotta</w:t>
      </w:r>
      <w:r w:rsidR="00EA05EA">
        <w:rPr>
          <w:rFonts w:ascii="Arial" w:hAnsi="Arial" w:cs="Arial"/>
          <w:b/>
          <w:i/>
          <w:sz w:val="20"/>
          <w:szCs w:val="20"/>
        </w:rPr>
        <w:t>.</w:t>
      </w:r>
    </w:p>
    <w:p w:rsidR="00EA05EA" w:rsidRPr="00831920" w:rsidRDefault="00EA05EA" w:rsidP="00CB7CEC">
      <w:pPr>
        <w:spacing w:after="0" w:line="240" w:lineRule="auto"/>
        <w:ind w:right="340"/>
        <w:rPr>
          <w:rFonts w:ascii="Arial" w:hAnsi="Arial" w:cs="Arial"/>
          <w:b/>
          <w:i/>
          <w:sz w:val="20"/>
          <w:szCs w:val="20"/>
        </w:rPr>
      </w:pPr>
    </w:p>
    <w:p w:rsidR="00D354F5" w:rsidRDefault="00D354F5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astaavasti 10 §:n hakemusten liitevaatimuksissa tulee tällöin edellyttää koulutuksen järjestäjän </w:t>
      </w:r>
      <w:r w:rsidR="00F65F8F">
        <w:rPr>
          <w:rFonts w:ascii="Arial" w:hAnsi="Arial" w:cs="Arial"/>
          <w:sz w:val="20"/>
          <w:szCs w:val="20"/>
        </w:rPr>
        <w:t>antamaa selvitystä myöntämisperusteesta.</w:t>
      </w:r>
    </w:p>
    <w:p w:rsidR="00EA05EA" w:rsidRDefault="00EA05EA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F60469" w:rsidRDefault="00F60469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ällaisia C – luokan ajokortin sisältäviä tutkintoja</w:t>
      </w:r>
      <w:r w:rsidR="00F65F8F">
        <w:rPr>
          <w:rFonts w:ascii="Arial" w:hAnsi="Arial" w:cs="Arial"/>
          <w:sz w:val="20"/>
          <w:szCs w:val="20"/>
        </w:rPr>
        <w:t xml:space="preserve"> ovat lähinnä </w:t>
      </w:r>
      <w:r>
        <w:rPr>
          <w:rFonts w:ascii="Arial" w:hAnsi="Arial" w:cs="Arial"/>
          <w:sz w:val="20"/>
          <w:szCs w:val="20"/>
        </w:rPr>
        <w:t>auton-, maarakennuskoneen- ja metsäkoneenkuljettajan tutkinnot</w:t>
      </w:r>
      <w:r w:rsidR="00624CA5">
        <w:rPr>
          <w:rFonts w:ascii="Arial" w:hAnsi="Arial" w:cs="Arial"/>
          <w:sz w:val="20"/>
          <w:szCs w:val="20"/>
        </w:rPr>
        <w:t>.</w:t>
      </w:r>
    </w:p>
    <w:p w:rsidR="00EA05EA" w:rsidRDefault="00EA05EA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EB034F" w:rsidRDefault="00624CA5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un näissä tutkinnoissa saavutetaan kuorma-auton kuljettajan perustason ammattipätevyys, näillä opiskelijoilla on erityinen syy saada B- luokan ajokortti jo 17- vuotiaana. </w:t>
      </w:r>
      <w:r w:rsidR="00EB034F">
        <w:rPr>
          <w:rFonts w:ascii="Arial" w:hAnsi="Arial" w:cs="Arial"/>
          <w:sz w:val="20"/>
          <w:szCs w:val="20"/>
        </w:rPr>
        <w:t xml:space="preserve">Menettely edesauttaisi heidän nopeampaa sijoittumistaan työelämään ja helpottaisi työpaikoilla tapahtuvaa oppimista. </w:t>
      </w:r>
      <w:r>
        <w:rPr>
          <w:rFonts w:ascii="Arial" w:hAnsi="Arial" w:cs="Arial"/>
          <w:sz w:val="20"/>
          <w:szCs w:val="20"/>
        </w:rPr>
        <w:t>Tämä ryhmä tulisi tunnistaa</w:t>
      </w:r>
      <w:r w:rsidR="00EB034F">
        <w:rPr>
          <w:rFonts w:ascii="Arial" w:hAnsi="Arial" w:cs="Arial"/>
          <w:sz w:val="20"/>
          <w:szCs w:val="20"/>
        </w:rPr>
        <w:t xml:space="preserve"> siten, ettei heidän tarvitsisi turvautua 97 § mukaiseen poikkeuslupamenettelyyn.</w:t>
      </w:r>
    </w:p>
    <w:p w:rsidR="00EA05EA" w:rsidRDefault="00EA05EA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624CA5" w:rsidRDefault="00EB034F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oka tapauksessa tämä opiskelijaryhmä tulisi huomioida hallituksen esityksen 97 §:n perusteluissa</w:t>
      </w:r>
      <w:r w:rsidR="00D354F5">
        <w:rPr>
          <w:rFonts w:ascii="Arial" w:hAnsi="Arial" w:cs="Arial"/>
          <w:sz w:val="20"/>
          <w:szCs w:val="20"/>
        </w:rPr>
        <w:t>, mikäli sitä ei suoraan huomioida 5 § :n ikävaatimuksissa.</w:t>
      </w:r>
      <w:r>
        <w:rPr>
          <w:rFonts w:ascii="Arial" w:hAnsi="Arial" w:cs="Arial"/>
          <w:sz w:val="20"/>
          <w:szCs w:val="20"/>
        </w:rPr>
        <w:t xml:space="preserve">  </w:t>
      </w:r>
    </w:p>
    <w:p w:rsidR="00EA05EA" w:rsidRDefault="00EA05EA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795E82" w:rsidRDefault="00D354F5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e 18 vuotiaiden </w:t>
      </w:r>
      <w:r w:rsidR="00095361" w:rsidRPr="006103AA">
        <w:rPr>
          <w:rFonts w:ascii="Arial" w:hAnsi="Arial" w:cs="Arial"/>
          <w:sz w:val="20"/>
          <w:szCs w:val="20"/>
        </w:rPr>
        <w:t>hakemu</w:t>
      </w:r>
      <w:r>
        <w:rPr>
          <w:rFonts w:ascii="Arial" w:hAnsi="Arial" w:cs="Arial"/>
          <w:sz w:val="20"/>
          <w:szCs w:val="20"/>
        </w:rPr>
        <w:t>st</w:t>
      </w:r>
      <w:r w:rsidR="00095361" w:rsidRPr="006103AA">
        <w:rPr>
          <w:rFonts w:ascii="Arial" w:hAnsi="Arial" w:cs="Arial"/>
          <w:sz w:val="20"/>
          <w:szCs w:val="20"/>
        </w:rPr>
        <w:t xml:space="preserve">en allekirjoittajaksi tulee riittää hakijan ohella </w:t>
      </w:r>
      <w:r w:rsidR="00095361" w:rsidRPr="0014209F">
        <w:rPr>
          <w:rFonts w:ascii="Arial" w:hAnsi="Arial" w:cs="Arial"/>
          <w:b/>
          <w:sz w:val="20"/>
          <w:szCs w:val="20"/>
        </w:rPr>
        <w:t>yhdenkin huoltajan</w:t>
      </w:r>
      <w:r w:rsidR="00095361" w:rsidRPr="006103AA">
        <w:rPr>
          <w:rFonts w:ascii="Arial" w:hAnsi="Arial" w:cs="Arial"/>
          <w:sz w:val="20"/>
          <w:szCs w:val="20"/>
        </w:rPr>
        <w:t xml:space="preserve"> allekirjoitus</w:t>
      </w:r>
      <w:r w:rsidR="00BD7957" w:rsidRPr="006103AA">
        <w:rPr>
          <w:rFonts w:ascii="Arial" w:hAnsi="Arial" w:cs="Arial"/>
          <w:sz w:val="20"/>
          <w:szCs w:val="20"/>
        </w:rPr>
        <w:t xml:space="preserve">. Eroperheissä </w:t>
      </w:r>
      <w:r w:rsidR="00A6292D" w:rsidRPr="006103AA">
        <w:rPr>
          <w:rFonts w:ascii="Arial" w:hAnsi="Arial" w:cs="Arial"/>
          <w:sz w:val="20"/>
          <w:szCs w:val="20"/>
        </w:rPr>
        <w:t xml:space="preserve">ja muutoinkin </w:t>
      </w:r>
      <w:r w:rsidR="00BD7957" w:rsidRPr="006103AA">
        <w:rPr>
          <w:rFonts w:ascii="Arial" w:hAnsi="Arial" w:cs="Arial"/>
          <w:sz w:val="20"/>
          <w:szCs w:val="20"/>
        </w:rPr>
        <w:t>molempien huoltajien suostumusta on pidettävä tarpeettomana.</w:t>
      </w:r>
      <w:r>
        <w:rPr>
          <w:rFonts w:ascii="Arial" w:hAnsi="Arial" w:cs="Arial"/>
          <w:sz w:val="20"/>
          <w:szCs w:val="20"/>
        </w:rPr>
        <w:t xml:space="preserve"> </w:t>
      </w:r>
      <w:r w:rsidR="00CE1BD8">
        <w:rPr>
          <w:rFonts w:ascii="Arial" w:hAnsi="Arial" w:cs="Arial"/>
          <w:sz w:val="20"/>
          <w:szCs w:val="20"/>
        </w:rPr>
        <w:t>A</w:t>
      </w:r>
      <w:r w:rsidR="00A978FF">
        <w:rPr>
          <w:rFonts w:ascii="Arial" w:hAnsi="Arial" w:cs="Arial"/>
          <w:sz w:val="20"/>
          <w:szCs w:val="20"/>
        </w:rPr>
        <w:t>siaa</w:t>
      </w:r>
      <w:r w:rsidR="00CE1BD8">
        <w:rPr>
          <w:rFonts w:ascii="Arial" w:hAnsi="Arial" w:cs="Arial"/>
          <w:sz w:val="20"/>
          <w:szCs w:val="20"/>
        </w:rPr>
        <w:t xml:space="preserve"> </w:t>
      </w:r>
      <w:proofErr w:type="gramStart"/>
      <w:r w:rsidR="00CE1BD8">
        <w:rPr>
          <w:rFonts w:ascii="Arial" w:hAnsi="Arial" w:cs="Arial"/>
          <w:sz w:val="20"/>
          <w:szCs w:val="20"/>
        </w:rPr>
        <w:t xml:space="preserve">käsitellään  </w:t>
      </w:r>
      <w:r>
        <w:rPr>
          <w:rFonts w:ascii="Arial" w:hAnsi="Arial" w:cs="Arial"/>
          <w:sz w:val="20"/>
          <w:szCs w:val="20"/>
        </w:rPr>
        <w:t>9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CE1BD8">
        <w:rPr>
          <w:rFonts w:ascii="Arial" w:hAnsi="Arial" w:cs="Arial"/>
          <w:sz w:val="20"/>
          <w:szCs w:val="20"/>
        </w:rPr>
        <w:t>ja</w:t>
      </w:r>
      <w:r>
        <w:rPr>
          <w:rFonts w:ascii="Arial" w:hAnsi="Arial" w:cs="Arial"/>
          <w:sz w:val="20"/>
          <w:szCs w:val="20"/>
        </w:rPr>
        <w:t xml:space="preserve"> 97 §</w:t>
      </w:r>
      <w:r w:rsidR="00CE1BD8">
        <w:rPr>
          <w:rFonts w:ascii="Arial" w:hAnsi="Arial" w:cs="Arial"/>
          <w:sz w:val="20"/>
          <w:szCs w:val="20"/>
        </w:rPr>
        <w:t xml:space="preserve">: </w:t>
      </w:r>
      <w:proofErr w:type="spellStart"/>
      <w:r w:rsidR="00CE1BD8">
        <w:rPr>
          <w:rFonts w:ascii="Arial" w:hAnsi="Arial" w:cs="Arial"/>
          <w:sz w:val="20"/>
          <w:szCs w:val="20"/>
        </w:rPr>
        <w:t>issä</w:t>
      </w:r>
      <w:proofErr w:type="spellEnd"/>
      <w:r w:rsidR="00CE1BD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="00CE1BD8">
        <w:rPr>
          <w:rFonts w:ascii="Arial" w:hAnsi="Arial" w:cs="Arial"/>
          <w:sz w:val="20"/>
          <w:szCs w:val="20"/>
        </w:rPr>
        <w:t xml:space="preserve">sekä niiden perusteluissa keskenään </w:t>
      </w:r>
      <w:r>
        <w:rPr>
          <w:rFonts w:ascii="Arial" w:hAnsi="Arial" w:cs="Arial"/>
          <w:sz w:val="20"/>
          <w:szCs w:val="20"/>
        </w:rPr>
        <w:t>ristiriitaisesti.</w:t>
      </w:r>
    </w:p>
    <w:p w:rsidR="00EA05EA" w:rsidRPr="006103AA" w:rsidRDefault="00EA05EA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B8400A" w:rsidRDefault="000679DA" w:rsidP="00CB7CEC">
      <w:pPr>
        <w:pStyle w:val="Otsikko3"/>
        <w:spacing w:before="0" w:line="240" w:lineRule="auto"/>
        <w:ind w:right="340"/>
        <w:rPr>
          <w:rFonts w:ascii="Arial" w:hAnsi="Arial" w:cs="Arial"/>
          <w:color w:val="auto"/>
          <w:sz w:val="20"/>
          <w:szCs w:val="20"/>
        </w:rPr>
      </w:pPr>
      <w:r w:rsidRPr="006103AA">
        <w:rPr>
          <w:rFonts w:ascii="Arial" w:hAnsi="Arial" w:cs="Arial"/>
          <w:color w:val="auto"/>
          <w:sz w:val="20"/>
          <w:szCs w:val="20"/>
        </w:rPr>
        <w:t xml:space="preserve">Esitetyt muutokset koskien </w:t>
      </w:r>
      <w:r w:rsidR="007B1365" w:rsidRPr="006103AA">
        <w:rPr>
          <w:rFonts w:ascii="Arial" w:hAnsi="Arial" w:cs="Arial"/>
          <w:color w:val="auto"/>
          <w:sz w:val="20"/>
          <w:szCs w:val="20"/>
        </w:rPr>
        <w:t xml:space="preserve">alle 60 km/h kulkevien </w:t>
      </w:r>
      <w:r w:rsidRPr="006103AA">
        <w:rPr>
          <w:rFonts w:ascii="Arial" w:hAnsi="Arial" w:cs="Arial"/>
          <w:color w:val="auto"/>
          <w:sz w:val="20"/>
          <w:szCs w:val="20"/>
        </w:rPr>
        <w:t xml:space="preserve">traktoreiden ajokortteja ovat kannatettavia. </w:t>
      </w:r>
      <w:r w:rsidR="00EE1CF5" w:rsidRPr="006103AA">
        <w:rPr>
          <w:rFonts w:ascii="Arial" w:hAnsi="Arial" w:cs="Arial"/>
          <w:color w:val="auto"/>
          <w:sz w:val="20"/>
          <w:szCs w:val="20"/>
        </w:rPr>
        <w:t xml:space="preserve">Tässä yhteydessä on hyvä tunnistaa, että traktoreiden käyttöä sääntelee myös </w:t>
      </w:r>
      <w:r w:rsidR="00B8400A" w:rsidRPr="006103AA">
        <w:rPr>
          <w:rFonts w:ascii="Arial" w:hAnsi="Arial" w:cs="Arial"/>
          <w:color w:val="auto"/>
          <w:sz w:val="20"/>
          <w:szCs w:val="20"/>
        </w:rPr>
        <w:t xml:space="preserve">työturvallisuuslaki ja sen nojalla annetut </w:t>
      </w:r>
      <w:r w:rsidR="00B8400A" w:rsidRPr="006103AA">
        <w:rPr>
          <w:rStyle w:val="Voimakas"/>
          <w:rFonts w:ascii="Arial" w:hAnsi="Arial" w:cs="Arial"/>
          <w:b w:val="0"/>
          <w:bCs w:val="0"/>
          <w:color w:val="auto"/>
          <w:sz w:val="20"/>
          <w:szCs w:val="20"/>
        </w:rPr>
        <w:t xml:space="preserve">Valtioneuvoston asetus </w:t>
      </w:r>
      <w:r w:rsidR="00B8400A" w:rsidRPr="006103AA">
        <w:rPr>
          <w:rFonts w:ascii="Arial" w:hAnsi="Arial" w:cs="Arial"/>
          <w:color w:val="auto"/>
          <w:sz w:val="20"/>
          <w:szCs w:val="20"/>
        </w:rPr>
        <w:t>nuorille työntekijöille erityisen haitallisista ja vaarallisista töistä (475/2006)</w:t>
      </w:r>
      <w:r w:rsidR="00F3157D" w:rsidRPr="006103AA">
        <w:rPr>
          <w:rFonts w:ascii="Arial" w:hAnsi="Arial" w:cs="Arial"/>
          <w:color w:val="auto"/>
          <w:sz w:val="20"/>
          <w:szCs w:val="20"/>
        </w:rPr>
        <w:t xml:space="preserve">. </w:t>
      </w:r>
      <w:r w:rsidR="00B8400A" w:rsidRPr="006103AA">
        <w:rPr>
          <w:rFonts w:ascii="Arial" w:hAnsi="Arial" w:cs="Arial"/>
          <w:color w:val="auto"/>
          <w:sz w:val="20"/>
          <w:szCs w:val="20"/>
        </w:rPr>
        <w:t xml:space="preserve">Mainitut säännökset rajaavat alle 18- vuotiaiden traktoreiden käyttöä </w:t>
      </w:r>
      <w:r w:rsidR="00146D0A" w:rsidRPr="006103AA">
        <w:rPr>
          <w:rFonts w:ascii="Arial" w:hAnsi="Arial" w:cs="Arial"/>
          <w:color w:val="auto"/>
          <w:sz w:val="20"/>
          <w:szCs w:val="20"/>
        </w:rPr>
        <w:t>merkittävästi työpaikoilla. Käytännössä alle 18 vuotiaan työskentely traktoreilla tapahtuu kokeneen ja ammattitaitoisen henkilön valvonnassa ammatillisessa koulutuksessa tai oppisopimuskoulutuksessa taikka työsuojeluviranomaisen poikkeusluvalla</w:t>
      </w:r>
      <w:r w:rsidR="00F3157D" w:rsidRPr="006103AA">
        <w:rPr>
          <w:rFonts w:ascii="Arial" w:hAnsi="Arial" w:cs="Arial"/>
          <w:color w:val="auto"/>
          <w:sz w:val="20"/>
          <w:szCs w:val="20"/>
        </w:rPr>
        <w:t>.</w:t>
      </w:r>
    </w:p>
    <w:p w:rsidR="00CE1BD8" w:rsidRPr="00CB7CEC" w:rsidRDefault="00CE1BD8" w:rsidP="00CB7CE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CE1BD8" w:rsidRPr="00CB7CEC" w:rsidRDefault="00CE1BD8" w:rsidP="00CB7CE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B7CEC">
        <w:rPr>
          <w:rFonts w:ascii="Arial" w:hAnsi="Arial" w:cs="Arial"/>
          <w:sz w:val="20"/>
          <w:szCs w:val="20"/>
        </w:rPr>
        <w:t>Tätä</w:t>
      </w:r>
      <w:r w:rsidR="00EA05EA">
        <w:rPr>
          <w:rFonts w:ascii="Arial" w:hAnsi="Arial" w:cs="Arial"/>
          <w:sz w:val="20"/>
          <w:szCs w:val="20"/>
        </w:rPr>
        <w:t xml:space="preserve"> taustaa vasten traktorikorttien T- ja LT- yhdistäminen ja harmonisointi on perusteltu.</w:t>
      </w:r>
    </w:p>
    <w:p w:rsidR="00B8400A" w:rsidRPr="00CE1BD8" w:rsidRDefault="00B8400A" w:rsidP="00CB7CEC">
      <w:pPr>
        <w:pStyle w:val="Otsikko3"/>
        <w:spacing w:before="0" w:line="240" w:lineRule="auto"/>
        <w:ind w:right="340"/>
        <w:rPr>
          <w:rFonts w:ascii="Arial" w:hAnsi="Arial" w:cs="Arial"/>
          <w:color w:val="auto"/>
          <w:sz w:val="20"/>
          <w:szCs w:val="20"/>
        </w:rPr>
      </w:pPr>
    </w:p>
    <w:p w:rsidR="00F3157D" w:rsidRDefault="007B1365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 w:rsidRPr="00CE1BD8">
        <w:rPr>
          <w:rFonts w:ascii="Arial" w:hAnsi="Arial" w:cs="Arial"/>
          <w:sz w:val="20"/>
          <w:szCs w:val="20"/>
        </w:rPr>
        <w:t>Sen</w:t>
      </w:r>
      <w:r w:rsidRPr="0014209F">
        <w:rPr>
          <w:rFonts w:ascii="Arial" w:hAnsi="Arial" w:cs="Arial"/>
          <w:sz w:val="20"/>
          <w:szCs w:val="20"/>
        </w:rPr>
        <w:t xml:space="preserve"> sijaan C kortti vaatimus yli 60 km/h traktoreiden osalta on ongelmallinen, sillä käytännössä valtaosa traktoreiden käytöstä perustuu perävaunun käyttöön, jolloin traktori-perävaunuyhdistelmän käyttö vaatii CE kortin. Tunnettu tosiasia on, että traktori- ja kuorma-autoyhdistelmien </w:t>
      </w:r>
      <w:r w:rsidR="00287715" w:rsidRPr="0014209F">
        <w:rPr>
          <w:rFonts w:ascii="Arial" w:hAnsi="Arial" w:cs="Arial"/>
          <w:sz w:val="20"/>
          <w:szCs w:val="20"/>
        </w:rPr>
        <w:t>ajo-ominaisuudet ovat varsin erilaiset. Toisaalta CE kortin haltijaksi pääsee ilman tunninkaan ajokokemusta traktorilla.</w:t>
      </w:r>
    </w:p>
    <w:p w:rsidR="00EA05EA" w:rsidRPr="0014209F" w:rsidRDefault="00EA05EA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287715" w:rsidRPr="0014209F" w:rsidRDefault="00287715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 w:rsidRPr="0014209F">
        <w:rPr>
          <w:rFonts w:ascii="Arial" w:hAnsi="Arial" w:cs="Arial"/>
          <w:sz w:val="20"/>
          <w:szCs w:val="20"/>
        </w:rPr>
        <w:t>Käytännössä yli 60 km/h traktoreiden osalta liikenneturvallisuuden kannalta turvallisempi vaihtoehto olisi vaatia 18 vuoden vähimmäisikää ja käytännön ajokokemusta traktorilla ei C korttia.</w:t>
      </w:r>
    </w:p>
    <w:p w:rsidR="00EA05EA" w:rsidRDefault="00EA05EA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495B53" w:rsidRPr="00C65ACC" w:rsidRDefault="00495B53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 w:rsidRPr="00C65ACC">
        <w:rPr>
          <w:rFonts w:ascii="Arial" w:hAnsi="Arial" w:cs="Arial"/>
          <w:sz w:val="20"/>
          <w:szCs w:val="20"/>
        </w:rPr>
        <w:t xml:space="preserve">Asiassa tulee tarkastella </w:t>
      </w:r>
      <w:r w:rsidRPr="00C65ACC">
        <w:rPr>
          <w:rFonts w:ascii="Arial" w:hAnsi="Arial" w:cs="Arial"/>
          <w:b/>
          <w:sz w:val="20"/>
          <w:szCs w:val="20"/>
        </w:rPr>
        <w:t xml:space="preserve">nopeiden traktoreiden </w:t>
      </w:r>
      <w:r w:rsidR="00F65F8F" w:rsidRPr="00C65ACC">
        <w:rPr>
          <w:rFonts w:ascii="Arial" w:hAnsi="Arial" w:cs="Arial"/>
          <w:b/>
          <w:sz w:val="20"/>
          <w:szCs w:val="20"/>
        </w:rPr>
        <w:t xml:space="preserve">(&gt; 60 km/h) </w:t>
      </w:r>
      <w:r w:rsidRPr="00C65ACC">
        <w:rPr>
          <w:rFonts w:ascii="Arial" w:hAnsi="Arial" w:cs="Arial"/>
          <w:b/>
          <w:sz w:val="20"/>
          <w:szCs w:val="20"/>
        </w:rPr>
        <w:t>osalta vaihtoehtoa, joka sallisi niiden käytön T kortilla, mutta edellytettäisiin 18 vuoden ikää ja riittävää käytännön kokemusta kuten 2 vuoden työkokemusta traktorin kuljettamisesta</w:t>
      </w:r>
      <w:r w:rsidRPr="00C65ACC">
        <w:rPr>
          <w:rFonts w:ascii="Arial" w:hAnsi="Arial" w:cs="Arial"/>
          <w:sz w:val="20"/>
          <w:szCs w:val="20"/>
        </w:rPr>
        <w:t xml:space="preserve">. Ajo-ominaisuuksiltaan traktorit, nopeatkin poikkeavat siinä määrin autoista ja kuorma-autoista, ettei suoraviivainen rinnastus tunnu luontevalta eikä perustellulta. Käytännössä traktoreiden käyttö opitaan maa- ja metsätaloudessa eikä tälle hyvin toimineelle käytännölle ole syytä rakentaa teoreettiseksi jäävää ”opintopolkua”, vaan parempaan lopputulokseen päästäisiin vaatimalla riittävä kokemus traktorilla ajosta, minkä jälkeen olisi oikeutettu kuljettamaan myös nopeampia traktoreita perävaunuineen. </w:t>
      </w:r>
    </w:p>
    <w:p w:rsidR="00164C4E" w:rsidRPr="00C65ACC" w:rsidRDefault="00164C4E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164C4E" w:rsidRPr="00C65ACC" w:rsidRDefault="00164C4E" w:rsidP="00164C4E">
      <w:pPr>
        <w:jc w:val="both"/>
        <w:rPr>
          <w:rFonts w:ascii="Arial" w:hAnsi="Arial" w:cs="Arial"/>
          <w:sz w:val="20"/>
          <w:szCs w:val="20"/>
        </w:rPr>
      </w:pPr>
      <w:r w:rsidRPr="00C65ACC">
        <w:rPr>
          <w:rFonts w:ascii="Arial" w:hAnsi="Arial" w:cs="Arial"/>
          <w:sz w:val="20"/>
          <w:szCs w:val="20"/>
        </w:rPr>
        <w:t>Teknisesti tämä olisi toteutettavissa muuttamalla lain 4 § 1 mom</w:t>
      </w:r>
      <w:r w:rsidR="00402C2B">
        <w:rPr>
          <w:rFonts w:ascii="Arial" w:hAnsi="Arial" w:cs="Arial"/>
          <w:sz w:val="20"/>
          <w:szCs w:val="20"/>
        </w:rPr>
        <w:t>e</w:t>
      </w:r>
      <w:r w:rsidRPr="00C65ACC">
        <w:rPr>
          <w:rFonts w:ascii="Arial" w:hAnsi="Arial" w:cs="Arial"/>
          <w:sz w:val="20"/>
          <w:szCs w:val="20"/>
        </w:rPr>
        <w:t>ntin 8 kohta kuulumaan</w:t>
      </w:r>
    </w:p>
    <w:p w:rsidR="00164C4E" w:rsidRPr="00C65ACC" w:rsidRDefault="00164C4E" w:rsidP="00164C4E">
      <w:pPr>
        <w:jc w:val="both"/>
        <w:rPr>
          <w:rFonts w:ascii="Arial" w:hAnsi="Arial" w:cs="Arial"/>
          <w:b/>
          <w:sz w:val="20"/>
          <w:szCs w:val="20"/>
        </w:rPr>
      </w:pPr>
      <w:r w:rsidRPr="00CB7CEC">
        <w:rPr>
          <w:rFonts w:ascii="Arial" w:hAnsi="Arial" w:cs="Arial"/>
          <w:b/>
          <w:sz w:val="20"/>
          <w:szCs w:val="20"/>
        </w:rPr>
        <w:t>8</w:t>
      </w:r>
      <w:r w:rsidRPr="00C65ACC">
        <w:rPr>
          <w:rFonts w:ascii="Arial" w:hAnsi="Arial" w:cs="Arial"/>
          <w:b/>
          <w:sz w:val="20"/>
          <w:szCs w:val="20"/>
        </w:rPr>
        <w:t>) LT</w:t>
      </w:r>
      <w:r w:rsidR="00C65ACC" w:rsidRPr="00C65ACC">
        <w:rPr>
          <w:rFonts w:ascii="Arial" w:hAnsi="Arial" w:cs="Arial"/>
          <w:b/>
          <w:sz w:val="20"/>
          <w:szCs w:val="20"/>
        </w:rPr>
        <w:t>E</w:t>
      </w:r>
      <w:r w:rsidRPr="00CB7CEC">
        <w:rPr>
          <w:rFonts w:ascii="Arial" w:hAnsi="Arial" w:cs="Arial"/>
          <w:b/>
          <w:sz w:val="20"/>
          <w:szCs w:val="20"/>
        </w:rPr>
        <w:t>, traktorit, joiden rakenteellinen nopeus on yli 60 kilometriä tunnissa, niihin kytkettyine hinattavine ajoneuvoineen</w:t>
      </w:r>
    </w:p>
    <w:p w:rsidR="00C65ACC" w:rsidRPr="00CB7CEC" w:rsidRDefault="00C65ACC" w:rsidP="00164C4E">
      <w:pPr>
        <w:jc w:val="both"/>
        <w:rPr>
          <w:rFonts w:ascii="Arial" w:hAnsi="Arial" w:cs="Arial"/>
          <w:sz w:val="20"/>
          <w:szCs w:val="20"/>
        </w:rPr>
      </w:pPr>
      <w:r w:rsidRPr="00CB7CEC">
        <w:rPr>
          <w:rFonts w:ascii="Arial" w:hAnsi="Arial" w:cs="Arial"/>
          <w:sz w:val="20"/>
          <w:szCs w:val="20"/>
        </w:rPr>
        <w:t>sekä</w:t>
      </w:r>
      <w:r w:rsidRPr="00C65ACC">
        <w:rPr>
          <w:rFonts w:ascii="Arial" w:hAnsi="Arial" w:cs="Arial"/>
          <w:sz w:val="20"/>
          <w:szCs w:val="20"/>
        </w:rPr>
        <w:t xml:space="preserve"> lisäämällä 5 § 1 momenttiin uusi 11 kohta</w:t>
      </w:r>
    </w:p>
    <w:p w:rsidR="00C65ACC" w:rsidRPr="00CB7CEC" w:rsidRDefault="00C65ACC" w:rsidP="00CB7CEC">
      <w:pPr>
        <w:jc w:val="both"/>
        <w:rPr>
          <w:rFonts w:ascii="Arial" w:hAnsi="Arial" w:cs="Arial"/>
          <w:b/>
          <w:sz w:val="20"/>
          <w:szCs w:val="20"/>
        </w:rPr>
      </w:pPr>
      <w:r w:rsidRPr="00CB7CEC">
        <w:rPr>
          <w:rFonts w:ascii="Arial" w:hAnsi="Arial" w:cs="Arial"/>
          <w:b/>
          <w:sz w:val="20"/>
          <w:szCs w:val="20"/>
        </w:rPr>
        <w:t>11) LTE- luokassa 18 vuotta ja kahden vuoden ammattikokemus traktorikuljetuksista</w:t>
      </w:r>
    </w:p>
    <w:p w:rsidR="00C65ACC" w:rsidRPr="00CB7CEC" w:rsidRDefault="00402C2B" w:rsidP="00164C4E">
      <w:pPr>
        <w:jc w:val="both"/>
        <w:rPr>
          <w:rFonts w:ascii="Arial" w:hAnsi="Arial" w:cs="Arial"/>
          <w:sz w:val="20"/>
          <w:szCs w:val="20"/>
        </w:rPr>
      </w:pPr>
      <w:r w:rsidRPr="00CB7CEC">
        <w:rPr>
          <w:rFonts w:ascii="Arial" w:hAnsi="Arial" w:cs="Arial"/>
          <w:sz w:val="20"/>
          <w:szCs w:val="20"/>
        </w:rPr>
        <w:t>Koska</w:t>
      </w:r>
      <w:r>
        <w:rPr>
          <w:rFonts w:ascii="Arial" w:hAnsi="Arial" w:cs="Arial"/>
          <w:sz w:val="20"/>
          <w:szCs w:val="20"/>
        </w:rPr>
        <w:t xml:space="preserve"> ajokorttiluokka LTE olisi uusi, sen käyttöönotto ei sotkisi myöskään kaavailtuja siirtymäsäännöksiä.</w:t>
      </w:r>
    </w:p>
    <w:p w:rsidR="00164C4E" w:rsidRPr="0014209F" w:rsidRDefault="00164C4E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28180F" w:rsidRPr="006103AA" w:rsidRDefault="0028180F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 w:rsidRPr="006103AA">
        <w:rPr>
          <w:rFonts w:ascii="Arial" w:hAnsi="Arial" w:cs="Arial"/>
          <w:sz w:val="20"/>
          <w:szCs w:val="20"/>
        </w:rPr>
        <w:t>Kunnioittavasti</w:t>
      </w:r>
      <w:r w:rsidR="002A131D" w:rsidRPr="006103AA">
        <w:rPr>
          <w:rFonts w:ascii="Arial" w:hAnsi="Arial" w:cs="Arial"/>
          <w:sz w:val="20"/>
          <w:szCs w:val="20"/>
        </w:rPr>
        <w:t xml:space="preserve"> </w:t>
      </w:r>
    </w:p>
    <w:p w:rsidR="0028180F" w:rsidRDefault="009A6DB1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oneyrittäjien liitto</w:t>
      </w:r>
    </w:p>
    <w:p w:rsidR="009A6DB1" w:rsidRPr="006103AA" w:rsidRDefault="009A6DB1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</w:p>
    <w:p w:rsidR="00C872F9" w:rsidRPr="006103AA" w:rsidRDefault="003F21C7" w:rsidP="00CB7CEC">
      <w:pPr>
        <w:spacing w:after="0" w:line="240" w:lineRule="auto"/>
        <w:ind w:right="340"/>
        <w:rPr>
          <w:rFonts w:ascii="Arial" w:hAnsi="Arial" w:cs="Arial"/>
          <w:sz w:val="20"/>
          <w:szCs w:val="20"/>
        </w:rPr>
      </w:pPr>
      <w:r w:rsidRPr="006103AA">
        <w:rPr>
          <w:rFonts w:ascii="Arial" w:hAnsi="Arial" w:cs="Arial"/>
          <w:sz w:val="20"/>
          <w:szCs w:val="20"/>
        </w:rPr>
        <w:t>Matti Peltola</w:t>
      </w:r>
      <w:r w:rsidRPr="006103AA">
        <w:rPr>
          <w:rFonts w:ascii="Arial" w:hAnsi="Arial" w:cs="Arial"/>
          <w:sz w:val="20"/>
          <w:szCs w:val="20"/>
        </w:rPr>
        <w:tab/>
      </w:r>
      <w:r w:rsidRPr="006103AA">
        <w:rPr>
          <w:rFonts w:ascii="Arial" w:hAnsi="Arial" w:cs="Arial"/>
          <w:sz w:val="20"/>
          <w:szCs w:val="20"/>
        </w:rPr>
        <w:tab/>
      </w:r>
      <w:r w:rsidR="00224A4B" w:rsidRPr="006103AA">
        <w:rPr>
          <w:rFonts w:ascii="Arial" w:hAnsi="Arial" w:cs="Arial"/>
          <w:sz w:val="20"/>
          <w:szCs w:val="20"/>
        </w:rPr>
        <w:tab/>
      </w:r>
    </w:p>
    <w:p w:rsidR="0028180F" w:rsidRPr="006D7334" w:rsidRDefault="003F21C7" w:rsidP="006D7334">
      <w:pPr>
        <w:spacing w:after="0"/>
        <w:ind w:right="709"/>
        <w:rPr>
          <w:rFonts w:ascii="Arial" w:hAnsi="Arial" w:cs="Arial"/>
          <w:sz w:val="20"/>
          <w:szCs w:val="20"/>
        </w:rPr>
      </w:pPr>
      <w:r w:rsidRPr="006D7334">
        <w:rPr>
          <w:rFonts w:ascii="Arial" w:hAnsi="Arial" w:cs="Arial"/>
          <w:sz w:val="20"/>
          <w:szCs w:val="20"/>
        </w:rPr>
        <w:t>toimitusjohtaja</w:t>
      </w:r>
      <w:r w:rsidRPr="006D7334">
        <w:rPr>
          <w:rFonts w:ascii="Arial" w:hAnsi="Arial" w:cs="Arial"/>
          <w:sz w:val="20"/>
          <w:szCs w:val="20"/>
        </w:rPr>
        <w:tab/>
      </w:r>
      <w:r w:rsidRPr="006D7334">
        <w:rPr>
          <w:rFonts w:ascii="Arial" w:hAnsi="Arial" w:cs="Arial"/>
          <w:sz w:val="20"/>
          <w:szCs w:val="20"/>
        </w:rPr>
        <w:tab/>
      </w:r>
      <w:r w:rsidRPr="006D7334">
        <w:rPr>
          <w:rFonts w:ascii="Arial" w:hAnsi="Arial" w:cs="Arial"/>
          <w:sz w:val="20"/>
          <w:szCs w:val="20"/>
        </w:rPr>
        <w:tab/>
      </w:r>
    </w:p>
    <w:sectPr w:rsidR="0028180F" w:rsidRPr="006D7334" w:rsidSect="00DD7CA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0" w:bottom="1417" w:left="1134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0F7A" w:rsidRDefault="009E0F7A" w:rsidP="006E48AE">
      <w:pPr>
        <w:spacing w:after="0" w:line="240" w:lineRule="auto"/>
      </w:pPr>
      <w:r>
        <w:separator/>
      </w:r>
    </w:p>
  </w:endnote>
  <w:endnote w:type="continuationSeparator" w:id="0">
    <w:p w:rsidR="009E0F7A" w:rsidRDefault="009E0F7A" w:rsidP="006E48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22FD" w:rsidRDefault="00BA26EA">
    <w:r>
      <w:tab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48AE" w:rsidRDefault="00BA26EA" w:rsidP="00BA26EA">
    <w:pPr>
      <w:pStyle w:val="Alatunniste"/>
      <w:ind w:firstLine="2608"/>
    </w:pPr>
    <w:r>
      <w:t xml:space="preserve">                </w:t>
    </w:r>
    <w:r w:rsidR="006E48AE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A94" w:rsidRDefault="0066435F" w:rsidP="00981280">
    <w:pPr>
      <w:pStyle w:val="Alatunniste"/>
      <w:tabs>
        <w:tab w:val="left" w:pos="4243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D600601" wp14:editId="57D32CED">
              <wp:simplePos x="0" y="0"/>
              <wp:positionH relativeFrom="margin">
                <wp:posOffset>2916555</wp:posOffset>
              </wp:positionH>
              <wp:positionV relativeFrom="paragraph">
                <wp:posOffset>136525</wp:posOffset>
              </wp:positionV>
              <wp:extent cx="3714750" cy="838200"/>
              <wp:effectExtent l="1905" t="3175" r="0" b="0"/>
              <wp:wrapNone/>
              <wp:docPr id="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75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2A94" w:rsidRPr="00961EF4" w:rsidRDefault="00CE2A94" w:rsidP="003B7EE4">
                          <w:pPr>
                            <w:spacing w:line="240" w:lineRule="auto"/>
                            <w:jc w:val="right"/>
                            <w:rPr>
                              <w:sz w:val="20"/>
                            </w:rPr>
                          </w:pPr>
                          <w:r w:rsidRPr="00CE2A94">
                            <w:rPr>
                              <w:sz w:val="20"/>
                            </w:rPr>
                            <w:t>Sitratie 7, 00420 Helsinki</w:t>
                          </w:r>
                          <w:r w:rsidR="00403B4F">
                            <w:rPr>
                              <w:sz w:val="20"/>
                            </w:rPr>
                            <w:br/>
                            <w:t xml:space="preserve">puh. 040 900 9410, </w:t>
                          </w:r>
                          <w:r w:rsidR="00403B4F" w:rsidRPr="00CE2A94">
                            <w:rPr>
                              <w:sz w:val="20"/>
                            </w:rPr>
                            <w:t>fax (09) 563 0329</w:t>
                          </w:r>
                          <w:r w:rsidR="00961EF4">
                            <w:rPr>
                              <w:sz w:val="20"/>
                            </w:rPr>
                            <w:br/>
                            <w:t>etunimi.sukunimi@koneyrittajat.fi</w:t>
                          </w:r>
                          <w:r w:rsidRPr="00CE2A94">
                            <w:rPr>
                              <w:sz w:val="20"/>
                            </w:rPr>
                            <w:t xml:space="preserve"> </w:t>
                          </w:r>
                          <w:r w:rsidRPr="00CE2A94">
                            <w:rPr>
                              <w:sz w:val="20"/>
                            </w:rPr>
                            <w:br/>
                          </w:r>
                          <w:r w:rsidR="00403B4F">
                            <w:rPr>
                              <w:sz w:val="20"/>
                            </w:rPr>
                            <w:t>www.finnmetko.fi,</w:t>
                          </w:r>
                          <w:r w:rsidRPr="00CE2A94">
                            <w:rPr>
                              <w:sz w:val="20"/>
                            </w:rPr>
                            <w:t xml:space="preserve"> www.koneyrittajat.fi </w:t>
                          </w:r>
                          <w: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600601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29.65pt;margin-top:10.75pt;width:292.5pt;height:66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" filled="f" stroked="f">
              <v:textbox>
                <w:txbxContent>
                  <w:p w:rsidR="00CE2A94" w:rsidRPr="00961EF4" w:rsidRDefault="00CE2A94" w:rsidP="003B7EE4">
                    <w:pPr>
                      <w:spacing w:line="240" w:lineRule="auto"/>
                      <w:jc w:val="right"/>
                      <w:rPr>
                        <w:sz w:val="20"/>
                      </w:rPr>
                    </w:pPr>
                    <w:r w:rsidRPr="00CE2A94">
                      <w:rPr>
                        <w:sz w:val="20"/>
                      </w:rPr>
                      <w:t>Sitratie 7, 00420 Helsinki</w:t>
                    </w:r>
                    <w:r w:rsidR="00403B4F">
                      <w:rPr>
                        <w:sz w:val="20"/>
                      </w:rPr>
                      <w:br/>
                      <w:t xml:space="preserve">puh. 040 900 9410, </w:t>
                    </w:r>
                    <w:r w:rsidR="00403B4F" w:rsidRPr="00CE2A94">
                      <w:rPr>
                        <w:sz w:val="20"/>
                      </w:rPr>
                      <w:t>fax (09) 563 0329</w:t>
                    </w:r>
                    <w:r w:rsidR="00961EF4">
                      <w:rPr>
                        <w:sz w:val="20"/>
                      </w:rPr>
                      <w:br/>
                      <w:t>etunimi.sukunimi@koneyrittajat.fi</w:t>
                    </w:r>
                    <w:r w:rsidRPr="00CE2A94">
                      <w:rPr>
                        <w:sz w:val="20"/>
                      </w:rPr>
                      <w:t xml:space="preserve"> </w:t>
                    </w:r>
                    <w:r w:rsidRPr="00CE2A94">
                      <w:rPr>
                        <w:sz w:val="20"/>
                      </w:rPr>
                      <w:br/>
                    </w:r>
                    <w:r w:rsidR="00403B4F">
                      <w:rPr>
                        <w:sz w:val="20"/>
                      </w:rPr>
                      <w:t>www.finnmetko.fi,</w:t>
                    </w:r>
                    <w:r w:rsidRPr="00CE2A94">
                      <w:rPr>
                        <w:sz w:val="20"/>
                      </w:rPr>
                      <w:t xml:space="preserve"> www.koneyrittajat.fi </w:t>
                    </w:r>
                    <w:r>
                      <w:br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868F3">
      <w:tab/>
    </w:r>
    <w:r w:rsidR="00A71B80">
      <w:t xml:space="preserve">    </w:t>
    </w:r>
    <w:r w:rsidR="00CE2A94">
      <w:t xml:space="preserve">       </w:t>
    </w:r>
    <w:r w:rsidR="005868F3">
      <w:tab/>
      <w:t xml:space="preserve">    </w:t>
    </w:r>
    <w:r>
      <w:rPr>
        <w:noProof/>
      </w:rPr>
      <w:drawing>
        <wp:inline distT="0" distB="0" distL="0" distR="0" wp14:anchorId="5B6F74C2" wp14:editId="5DDF2F8F">
          <wp:extent cx="3533140" cy="1031240"/>
          <wp:effectExtent l="0" t="0" r="0" b="0"/>
          <wp:docPr id="3" name="Kuva 0" descr="palkk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uva 0" descr="palkk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33140" cy="1031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81280" w:rsidRDefault="00981280" w:rsidP="00981280">
    <w:pPr>
      <w:pStyle w:val="Alatunniste"/>
      <w:tabs>
        <w:tab w:val="left" w:pos="4243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0F7A" w:rsidRDefault="009E0F7A" w:rsidP="006E48AE">
      <w:pPr>
        <w:spacing w:after="0" w:line="240" w:lineRule="auto"/>
      </w:pPr>
      <w:r>
        <w:separator/>
      </w:r>
    </w:p>
  </w:footnote>
  <w:footnote w:type="continuationSeparator" w:id="0">
    <w:p w:rsidR="009E0F7A" w:rsidRDefault="009E0F7A" w:rsidP="006E48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F70" w:rsidRDefault="0066435F" w:rsidP="00685F70">
    <w:pPr>
      <w:pStyle w:val="Yltunniste"/>
      <w:tabs>
        <w:tab w:val="clear" w:pos="4819"/>
        <w:tab w:val="center" w:pos="6946"/>
      </w:tabs>
      <w:ind w:left="-567"/>
    </w:pPr>
    <w:r>
      <w:rPr>
        <w:noProof/>
      </w:rPr>
      <w:drawing>
        <wp:inline distT="0" distB="0" distL="0" distR="0" wp14:anchorId="5E8EB9AF" wp14:editId="24765A40">
          <wp:extent cx="2640965" cy="387985"/>
          <wp:effectExtent l="0" t="0" r="0" b="0"/>
          <wp:docPr id="1" name="Kuva 1" descr="Vaaka_M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aaka_M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096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2A94">
      <w:tab/>
    </w:r>
    <w:r w:rsidR="00685F70">
      <w:tab/>
    </w:r>
  </w:p>
  <w:p w:rsidR="00CE2A94" w:rsidRDefault="00CE2A94" w:rsidP="00CE2A94">
    <w:pPr>
      <w:pStyle w:val="Yltunniste"/>
      <w:tabs>
        <w:tab w:val="clear" w:pos="4819"/>
        <w:tab w:val="center" w:pos="6946"/>
      </w:tabs>
      <w:ind w:left="-56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B66" w:rsidRPr="00685F70" w:rsidRDefault="0066435F" w:rsidP="00685F70">
    <w:pPr>
      <w:pStyle w:val="Yltunniste"/>
      <w:tabs>
        <w:tab w:val="clear" w:pos="4819"/>
        <w:tab w:val="center" w:pos="6946"/>
      </w:tabs>
      <w:ind w:left="-567"/>
      <w:rPr>
        <w:rFonts w:ascii="Arial" w:hAnsi="Arial" w:cs="Arial"/>
      </w:rPr>
    </w:pPr>
    <w:r>
      <w:rPr>
        <w:noProof/>
      </w:rPr>
      <w:drawing>
        <wp:inline distT="0" distB="0" distL="0" distR="0" wp14:anchorId="6B70FD66" wp14:editId="68B61C13">
          <wp:extent cx="2640965" cy="387985"/>
          <wp:effectExtent l="0" t="0" r="0" b="0"/>
          <wp:docPr id="2" name="Kuva 2" descr="Vaaka_M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aaka_M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096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6B66">
      <w:tab/>
    </w:r>
    <w:r w:rsidR="00685F70">
      <w:tab/>
    </w:r>
    <w:r w:rsidR="00F35419">
      <w:rPr>
        <w:rFonts w:ascii="Arial" w:hAnsi="Arial" w:cs="Arial"/>
      </w:rPr>
      <w:t xml:space="preserve">Lausunto </w:t>
    </w:r>
    <w:r w:rsidR="00CB7CEC">
      <w:rPr>
        <w:rFonts w:ascii="Arial" w:hAnsi="Arial" w:cs="Arial"/>
      </w:rPr>
      <w:t>2</w:t>
    </w:r>
    <w:r w:rsidR="00376581">
      <w:rPr>
        <w:rFonts w:ascii="Arial" w:hAnsi="Arial" w:cs="Arial"/>
      </w:rPr>
      <w:t>0</w:t>
    </w:r>
    <w:r w:rsidR="00F35419">
      <w:rPr>
        <w:rFonts w:ascii="Arial" w:hAnsi="Arial" w:cs="Arial"/>
      </w:rPr>
      <w:t>.</w:t>
    </w:r>
    <w:r w:rsidR="00CB7CEC">
      <w:rPr>
        <w:rFonts w:ascii="Arial" w:hAnsi="Arial" w:cs="Arial"/>
      </w:rPr>
      <w:t>6</w:t>
    </w:r>
    <w:r w:rsidR="00F35419">
      <w:rPr>
        <w:rFonts w:ascii="Arial" w:hAnsi="Arial" w:cs="Arial"/>
      </w:rPr>
      <w:t>.20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markup="0"/>
  <w:trackRevisions/>
  <w:defaultTabStop w:val="1304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zNLQwNjMzNjdT0lEKTi0uzszPAykwqwUATWcZjCwAAAA="/>
  </w:docVars>
  <w:rsids>
    <w:rsidRoot w:val="00224A4B"/>
    <w:rsid w:val="000011D8"/>
    <w:rsid w:val="00007E90"/>
    <w:rsid w:val="0001267E"/>
    <w:rsid w:val="00015576"/>
    <w:rsid w:val="00016957"/>
    <w:rsid w:val="000303ED"/>
    <w:rsid w:val="000307C6"/>
    <w:rsid w:val="00046580"/>
    <w:rsid w:val="00053429"/>
    <w:rsid w:val="00060E3F"/>
    <w:rsid w:val="0006722D"/>
    <w:rsid w:val="000679DA"/>
    <w:rsid w:val="0007606A"/>
    <w:rsid w:val="000828ED"/>
    <w:rsid w:val="00087B66"/>
    <w:rsid w:val="000927CF"/>
    <w:rsid w:val="00095361"/>
    <w:rsid w:val="00096C3A"/>
    <w:rsid w:val="000A340C"/>
    <w:rsid w:val="000A5FCA"/>
    <w:rsid w:val="000B3421"/>
    <w:rsid w:val="000C4078"/>
    <w:rsid w:val="000C49CC"/>
    <w:rsid w:val="000E0C91"/>
    <w:rsid w:val="001051E6"/>
    <w:rsid w:val="00113966"/>
    <w:rsid w:val="001409D0"/>
    <w:rsid w:val="0014209F"/>
    <w:rsid w:val="00143622"/>
    <w:rsid w:val="00146275"/>
    <w:rsid w:val="00146D0A"/>
    <w:rsid w:val="001624DE"/>
    <w:rsid w:val="00164C4E"/>
    <w:rsid w:val="001651B7"/>
    <w:rsid w:val="001665D2"/>
    <w:rsid w:val="00177E81"/>
    <w:rsid w:val="001856CB"/>
    <w:rsid w:val="00185E49"/>
    <w:rsid w:val="00186D45"/>
    <w:rsid w:val="00187C6C"/>
    <w:rsid w:val="00196FBF"/>
    <w:rsid w:val="001E1708"/>
    <w:rsid w:val="001E1886"/>
    <w:rsid w:val="001F0BF7"/>
    <w:rsid w:val="002110A1"/>
    <w:rsid w:val="00224A4B"/>
    <w:rsid w:val="00227B12"/>
    <w:rsid w:val="002337BC"/>
    <w:rsid w:val="00234E49"/>
    <w:rsid w:val="00247F5C"/>
    <w:rsid w:val="00262C20"/>
    <w:rsid w:val="00273E50"/>
    <w:rsid w:val="002772DE"/>
    <w:rsid w:val="0028180F"/>
    <w:rsid w:val="00287715"/>
    <w:rsid w:val="00290BA4"/>
    <w:rsid w:val="002916C5"/>
    <w:rsid w:val="00295F3B"/>
    <w:rsid w:val="002A131D"/>
    <w:rsid w:val="002B4157"/>
    <w:rsid w:val="00307A60"/>
    <w:rsid w:val="00327481"/>
    <w:rsid w:val="00345E16"/>
    <w:rsid w:val="00346CE6"/>
    <w:rsid w:val="00350E1F"/>
    <w:rsid w:val="00376581"/>
    <w:rsid w:val="003833B8"/>
    <w:rsid w:val="00385B43"/>
    <w:rsid w:val="003B6ACC"/>
    <w:rsid w:val="003B7EE4"/>
    <w:rsid w:val="003C0DD4"/>
    <w:rsid w:val="003D27DC"/>
    <w:rsid w:val="003E1979"/>
    <w:rsid w:val="003F1800"/>
    <w:rsid w:val="003F21C7"/>
    <w:rsid w:val="00400174"/>
    <w:rsid w:val="00402C2B"/>
    <w:rsid w:val="00403B4F"/>
    <w:rsid w:val="00416630"/>
    <w:rsid w:val="004229FB"/>
    <w:rsid w:val="0043117B"/>
    <w:rsid w:val="00432F5D"/>
    <w:rsid w:val="004433E1"/>
    <w:rsid w:val="00443798"/>
    <w:rsid w:val="00474904"/>
    <w:rsid w:val="00483590"/>
    <w:rsid w:val="004953A0"/>
    <w:rsid w:val="00495B53"/>
    <w:rsid w:val="004A1944"/>
    <w:rsid w:val="004A5DF8"/>
    <w:rsid w:val="004D201C"/>
    <w:rsid w:val="004E2B73"/>
    <w:rsid w:val="004E58FA"/>
    <w:rsid w:val="00500407"/>
    <w:rsid w:val="00503B27"/>
    <w:rsid w:val="00515CF6"/>
    <w:rsid w:val="00526B94"/>
    <w:rsid w:val="00565A9A"/>
    <w:rsid w:val="00566D29"/>
    <w:rsid w:val="00580E3C"/>
    <w:rsid w:val="0058399B"/>
    <w:rsid w:val="00585D0E"/>
    <w:rsid w:val="005868F3"/>
    <w:rsid w:val="005A786B"/>
    <w:rsid w:val="005B78F2"/>
    <w:rsid w:val="005D7E01"/>
    <w:rsid w:val="005E56D1"/>
    <w:rsid w:val="005E6980"/>
    <w:rsid w:val="006103AA"/>
    <w:rsid w:val="00624CA5"/>
    <w:rsid w:val="006250C4"/>
    <w:rsid w:val="00627F24"/>
    <w:rsid w:val="00632DDF"/>
    <w:rsid w:val="00653A9E"/>
    <w:rsid w:val="00656B7A"/>
    <w:rsid w:val="0066283C"/>
    <w:rsid w:val="0066435F"/>
    <w:rsid w:val="006672DA"/>
    <w:rsid w:val="006677FB"/>
    <w:rsid w:val="00667880"/>
    <w:rsid w:val="00685F70"/>
    <w:rsid w:val="006C641F"/>
    <w:rsid w:val="006D18EE"/>
    <w:rsid w:val="006D4A21"/>
    <w:rsid w:val="006D7334"/>
    <w:rsid w:val="006E48AE"/>
    <w:rsid w:val="006E6816"/>
    <w:rsid w:val="006F2B10"/>
    <w:rsid w:val="0070058B"/>
    <w:rsid w:val="007153E1"/>
    <w:rsid w:val="00725CBA"/>
    <w:rsid w:val="00755F36"/>
    <w:rsid w:val="0076601E"/>
    <w:rsid w:val="007723D7"/>
    <w:rsid w:val="00776C49"/>
    <w:rsid w:val="00781DBD"/>
    <w:rsid w:val="00783919"/>
    <w:rsid w:val="007957C2"/>
    <w:rsid w:val="00795E82"/>
    <w:rsid w:val="00797E7F"/>
    <w:rsid w:val="007B1365"/>
    <w:rsid w:val="007B56CA"/>
    <w:rsid w:val="007C4CDB"/>
    <w:rsid w:val="007D1418"/>
    <w:rsid w:val="00802F4D"/>
    <w:rsid w:val="008073AE"/>
    <w:rsid w:val="008128EB"/>
    <w:rsid w:val="00813E72"/>
    <w:rsid w:val="0081415B"/>
    <w:rsid w:val="008231E1"/>
    <w:rsid w:val="00823A50"/>
    <w:rsid w:val="00831920"/>
    <w:rsid w:val="00851219"/>
    <w:rsid w:val="00855313"/>
    <w:rsid w:val="0085545C"/>
    <w:rsid w:val="00855D72"/>
    <w:rsid w:val="008B14CE"/>
    <w:rsid w:val="008C6866"/>
    <w:rsid w:val="008E6F9A"/>
    <w:rsid w:val="008F048F"/>
    <w:rsid w:val="00937C26"/>
    <w:rsid w:val="009568DB"/>
    <w:rsid w:val="00961EF4"/>
    <w:rsid w:val="00981280"/>
    <w:rsid w:val="009820E2"/>
    <w:rsid w:val="00990091"/>
    <w:rsid w:val="00992024"/>
    <w:rsid w:val="009A6981"/>
    <w:rsid w:val="009A6DB1"/>
    <w:rsid w:val="009C1B1C"/>
    <w:rsid w:val="009E0F7A"/>
    <w:rsid w:val="009E5514"/>
    <w:rsid w:val="00A000E8"/>
    <w:rsid w:val="00A02122"/>
    <w:rsid w:val="00A17479"/>
    <w:rsid w:val="00A23AE4"/>
    <w:rsid w:val="00A26E52"/>
    <w:rsid w:val="00A33198"/>
    <w:rsid w:val="00A40080"/>
    <w:rsid w:val="00A47BFD"/>
    <w:rsid w:val="00A56831"/>
    <w:rsid w:val="00A57DC4"/>
    <w:rsid w:val="00A6292D"/>
    <w:rsid w:val="00A71B80"/>
    <w:rsid w:val="00A90619"/>
    <w:rsid w:val="00A978FF"/>
    <w:rsid w:val="00AC7CC8"/>
    <w:rsid w:val="00AE4B63"/>
    <w:rsid w:val="00AF6037"/>
    <w:rsid w:val="00AF6CA6"/>
    <w:rsid w:val="00B022F3"/>
    <w:rsid w:val="00B4175A"/>
    <w:rsid w:val="00B61D61"/>
    <w:rsid w:val="00B644F2"/>
    <w:rsid w:val="00B651A9"/>
    <w:rsid w:val="00B672D7"/>
    <w:rsid w:val="00B74D50"/>
    <w:rsid w:val="00B8294E"/>
    <w:rsid w:val="00B8400A"/>
    <w:rsid w:val="00B850E6"/>
    <w:rsid w:val="00B92685"/>
    <w:rsid w:val="00B96972"/>
    <w:rsid w:val="00BA1776"/>
    <w:rsid w:val="00BA26EA"/>
    <w:rsid w:val="00BA7420"/>
    <w:rsid w:val="00BC55DA"/>
    <w:rsid w:val="00BD3FF2"/>
    <w:rsid w:val="00BD5DDA"/>
    <w:rsid w:val="00BD7957"/>
    <w:rsid w:val="00BF6A0A"/>
    <w:rsid w:val="00C06877"/>
    <w:rsid w:val="00C06E48"/>
    <w:rsid w:val="00C207B0"/>
    <w:rsid w:val="00C222EB"/>
    <w:rsid w:val="00C27FAF"/>
    <w:rsid w:val="00C529F7"/>
    <w:rsid w:val="00C61BCB"/>
    <w:rsid w:val="00C64F18"/>
    <w:rsid w:val="00C65ACC"/>
    <w:rsid w:val="00C872F9"/>
    <w:rsid w:val="00C91C80"/>
    <w:rsid w:val="00C96B66"/>
    <w:rsid w:val="00CA450B"/>
    <w:rsid w:val="00CB7CEC"/>
    <w:rsid w:val="00CE1BD8"/>
    <w:rsid w:val="00CE2A94"/>
    <w:rsid w:val="00CE4F06"/>
    <w:rsid w:val="00D01749"/>
    <w:rsid w:val="00D03A74"/>
    <w:rsid w:val="00D31D95"/>
    <w:rsid w:val="00D354F5"/>
    <w:rsid w:val="00D61615"/>
    <w:rsid w:val="00D658FA"/>
    <w:rsid w:val="00D75F89"/>
    <w:rsid w:val="00D76A70"/>
    <w:rsid w:val="00D80545"/>
    <w:rsid w:val="00D84448"/>
    <w:rsid w:val="00D8611B"/>
    <w:rsid w:val="00D93B58"/>
    <w:rsid w:val="00DA1668"/>
    <w:rsid w:val="00DA2715"/>
    <w:rsid w:val="00DB43DE"/>
    <w:rsid w:val="00DC312D"/>
    <w:rsid w:val="00DD7238"/>
    <w:rsid w:val="00DD7CAE"/>
    <w:rsid w:val="00DE2C99"/>
    <w:rsid w:val="00DF3F28"/>
    <w:rsid w:val="00E051CB"/>
    <w:rsid w:val="00E32F46"/>
    <w:rsid w:val="00E72793"/>
    <w:rsid w:val="00E8693F"/>
    <w:rsid w:val="00E922FD"/>
    <w:rsid w:val="00EA05EA"/>
    <w:rsid w:val="00EB034F"/>
    <w:rsid w:val="00EB5239"/>
    <w:rsid w:val="00EB6EEB"/>
    <w:rsid w:val="00EE1CF5"/>
    <w:rsid w:val="00EE4C80"/>
    <w:rsid w:val="00EF0217"/>
    <w:rsid w:val="00EF569D"/>
    <w:rsid w:val="00F0561E"/>
    <w:rsid w:val="00F1717E"/>
    <w:rsid w:val="00F2217C"/>
    <w:rsid w:val="00F31567"/>
    <w:rsid w:val="00F3157D"/>
    <w:rsid w:val="00F35419"/>
    <w:rsid w:val="00F53461"/>
    <w:rsid w:val="00F60469"/>
    <w:rsid w:val="00F65F8F"/>
    <w:rsid w:val="00F96BE6"/>
    <w:rsid w:val="00FA0819"/>
    <w:rsid w:val="00FB5E32"/>
    <w:rsid w:val="00FC74B7"/>
    <w:rsid w:val="00FF7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5:docId w15:val="{82C24BDF-E176-48A5-92AE-39A8C2A7E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ali">
    <w:name w:val="Normal"/>
    <w:qFormat/>
    <w:rsid w:val="00D75F89"/>
    <w:pPr>
      <w:spacing w:after="200" w:line="276" w:lineRule="auto"/>
    </w:pPr>
    <w:rPr>
      <w:sz w:val="22"/>
      <w:szCs w:val="22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BA26EA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semiHidden/>
    <w:unhideWhenUsed/>
    <w:qFormat/>
    <w:rsid w:val="00B840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6E48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6E48AE"/>
  </w:style>
  <w:style w:type="paragraph" w:styleId="Alatunniste">
    <w:name w:val="footer"/>
    <w:basedOn w:val="Normaali"/>
    <w:link w:val="AlatunnisteChar"/>
    <w:uiPriority w:val="99"/>
    <w:semiHidden/>
    <w:unhideWhenUsed/>
    <w:rsid w:val="006E48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6E48AE"/>
  </w:style>
  <w:style w:type="character" w:styleId="Hyperlinkki">
    <w:name w:val="Hyperlink"/>
    <w:basedOn w:val="Kappaleenoletusfontti"/>
    <w:uiPriority w:val="99"/>
    <w:unhideWhenUsed/>
    <w:rsid w:val="006E48AE"/>
    <w:rPr>
      <w:color w:val="0000FF"/>
      <w:u w:val="single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BA2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BA26EA"/>
    <w:rPr>
      <w:rFonts w:ascii="Tahoma" w:hAnsi="Tahoma" w:cs="Tahoma"/>
      <w:sz w:val="16"/>
      <w:szCs w:val="16"/>
    </w:rPr>
  </w:style>
  <w:style w:type="character" w:customStyle="1" w:styleId="Otsikko1Char">
    <w:name w:val="Otsikko 1 Char"/>
    <w:basedOn w:val="Kappaleenoletusfontti"/>
    <w:link w:val="Otsikko1"/>
    <w:uiPriority w:val="9"/>
    <w:rsid w:val="00BA26EA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Asiakirjanrakenneruutu">
    <w:name w:val="Document Map"/>
    <w:basedOn w:val="Normaali"/>
    <w:link w:val="AsiakirjanrakenneruutuChar"/>
    <w:uiPriority w:val="99"/>
    <w:semiHidden/>
    <w:unhideWhenUsed/>
    <w:rsid w:val="008553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siakirjanrakenneruutuChar">
    <w:name w:val="Asiakirjan rakenneruutu Char"/>
    <w:basedOn w:val="Kappaleenoletusfontti"/>
    <w:link w:val="Asiakirjanrakenneruutu"/>
    <w:uiPriority w:val="99"/>
    <w:semiHidden/>
    <w:rsid w:val="00855313"/>
    <w:rPr>
      <w:rFonts w:ascii="Tahoma" w:hAnsi="Tahoma" w:cs="Tahoma"/>
      <w:sz w:val="16"/>
      <w:szCs w:val="16"/>
    </w:rPr>
  </w:style>
  <w:style w:type="character" w:customStyle="1" w:styleId="Maininta1">
    <w:name w:val="Maininta1"/>
    <w:basedOn w:val="Kappaleenoletusfontti"/>
    <w:uiPriority w:val="99"/>
    <w:semiHidden/>
    <w:unhideWhenUsed/>
    <w:rsid w:val="00307A60"/>
    <w:rPr>
      <w:color w:val="2B579A"/>
      <w:shd w:val="clear" w:color="auto" w:fill="E6E6E6"/>
    </w:rPr>
  </w:style>
  <w:style w:type="paragraph" w:styleId="Sisennettyleipteksti">
    <w:name w:val="Body Text Indent"/>
    <w:basedOn w:val="Normaali"/>
    <w:link w:val="SisennettyleiptekstiChar"/>
    <w:semiHidden/>
    <w:unhideWhenUsed/>
    <w:rsid w:val="00656B7A"/>
    <w:pPr>
      <w:spacing w:after="0" w:line="240" w:lineRule="auto"/>
      <w:ind w:left="1304"/>
    </w:pPr>
    <w:rPr>
      <w:rFonts w:ascii="Times New Roman" w:hAnsi="Times New Roman"/>
      <w:sz w:val="24"/>
      <w:szCs w:val="24"/>
      <w:lang w:eastAsia="en-US"/>
    </w:rPr>
  </w:style>
  <w:style w:type="character" w:customStyle="1" w:styleId="SisennettyleiptekstiChar">
    <w:name w:val="Sisennetty leipäteksti Char"/>
    <w:basedOn w:val="Kappaleenoletusfontti"/>
    <w:link w:val="Sisennettyleipteksti"/>
    <w:semiHidden/>
    <w:rsid w:val="00656B7A"/>
    <w:rPr>
      <w:rFonts w:ascii="Times New Roman" w:hAnsi="Times New Roman"/>
      <w:sz w:val="24"/>
      <w:szCs w:val="24"/>
      <w:lang w:eastAsia="en-US"/>
    </w:rPr>
  </w:style>
  <w:style w:type="paragraph" w:customStyle="1" w:styleId="Default">
    <w:name w:val="Default"/>
    <w:rsid w:val="00F2217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uettelokappale">
    <w:name w:val="List Paragraph"/>
    <w:basedOn w:val="Normaali"/>
    <w:uiPriority w:val="34"/>
    <w:qFormat/>
    <w:rsid w:val="002916C5"/>
    <w:pPr>
      <w:ind w:left="720"/>
      <w:contextualSpacing/>
    </w:pPr>
  </w:style>
  <w:style w:type="character" w:customStyle="1" w:styleId="Otsikko3Char">
    <w:name w:val="Otsikko 3 Char"/>
    <w:basedOn w:val="Kappaleenoletusfontti"/>
    <w:link w:val="Otsikko3"/>
    <w:uiPriority w:val="9"/>
    <w:semiHidden/>
    <w:rsid w:val="00B8400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Voimakas">
    <w:name w:val="Strong"/>
    <w:basedOn w:val="Kappaleenoletusfontti"/>
    <w:uiPriority w:val="22"/>
    <w:qFormat/>
    <w:rsid w:val="00B840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4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irjaamo@lvm.fi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722099-75E1-4550-948A-2A419E6C7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538</Words>
  <Characters>4358</Characters>
  <Application>Microsoft Office Word</Application>
  <DocSecurity>0</DocSecurity>
  <Lines>36</Lines>
  <Paragraphs>9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e Järvinen</dc:creator>
  <cp:keywords/>
  <dc:description/>
  <cp:lastModifiedBy>Matti Peltola</cp:lastModifiedBy>
  <cp:revision>9</cp:revision>
  <cp:lastPrinted>2017-06-20T09:37:00Z</cp:lastPrinted>
  <dcterms:created xsi:type="dcterms:W3CDTF">2017-06-13T05:20:00Z</dcterms:created>
  <dcterms:modified xsi:type="dcterms:W3CDTF">2017-06-20T10:17:00Z</dcterms:modified>
</cp:coreProperties>
</file>